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ECAB9" w14:textId="7421E2BC" w:rsidR="00C346D3" w:rsidRDefault="004247EA">
      <w:r>
        <w:rPr>
          <w:noProof/>
        </w:rPr>
        <w:drawing>
          <wp:anchor distT="0" distB="0" distL="114300" distR="114300" simplePos="0" relativeHeight="251658240" behindDoc="0" locked="0" layoutInCell="1" allowOverlap="1" wp14:anchorId="4847F35E" wp14:editId="721B5582">
            <wp:simplePos x="0" y="0"/>
            <wp:positionH relativeFrom="page">
              <wp:posOffset>4333875</wp:posOffset>
            </wp:positionH>
            <wp:positionV relativeFrom="paragraph">
              <wp:posOffset>-771525</wp:posOffset>
            </wp:positionV>
            <wp:extent cx="3197733" cy="1169902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733" cy="11699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A404DB" w14:textId="08176C02" w:rsidR="00BB4ACB" w:rsidRPr="00061C1F" w:rsidRDefault="0018661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 xml:space="preserve">Dear </w:t>
      </w:r>
      <w:r w:rsidR="004832B3" w:rsidRPr="00061C1F">
        <w:rPr>
          <w:rFonts w:ascii="Open Sans" w:hAnsi="Open Sans" w:cs="Open Sans"/>
          <w:sz w:val="18"/>
          <w:szCs w:val="18"/>
        </w:rPr>
        <w:t>&lt;</w:t>
      </w:r>
      <w:r w:rsidRPr="00061C1F">
        <w:rPr>
          <w:rFonts w:ascii="Open Sans" w:hAnsi="Open Sans" w:cs="Open Sans"/>
          <w:sz w:val="18"/>
          <w:szCs w:val="18"/>
        </w:rPr>
        <w:t>Supervisor’s Name</w:t>
      </w:r>
      <w:r w:rsidR="004832B3" w:rsidRPr="00061C1F">
        <w:rPr>
          <w:rFonts w:ascii="Open Sans" w:hAnsi="Open Sans" w:cs="Open Sans"/>
          <w:sz w:val="18"/>
          <w:szCs w:val="18"/>
        </w:rPr>
        <w:t>&gt;</w:t>
      </w:r>
      <w:r w:rsidRPr="00061C1F">
        <w:rPr>
          <w:rFonts w:ascii="Open Sans" w:hAnsi="Open Sans" w:cs="Open Sans"/>
          <w:sz w:val="18"/>
          <w:szCs w:val="18"/>
        </w:rPr>
        <w:t>:</w:t>
      </w:r>
    </w:p>
    <w:p w14:paraId="645B23BE" w14:textId="197DC6DB" w:rsidR="00210560" w:rsidRPr="00061C1F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1777163A" w14:textId="34D8AD7C" w:rsidR="00815942" w:rsidRPr="00061C1F" w:rsidRDefault="006B6DF7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 xml:space="preserve">I would like to </w:t>
      </w:r>
      <w:r w:rsidR="007D501C" w:rsidRPr="00061C1F">
        <w:rPr>
          <w:rFonts w:ascii="Open Sans" w:hAnsi="Open Sans" w:cs="Open Sans"/>
          <w:sz w:val="18"/>
          <w:szCs w:val="18"/>
        </w:rPr>
        <w:t xml:space="preserve">participate in </w:t>
      </w:r>
      <w:r w:rsidR="00186610" w:rsidRPr="00061C1F">
        <w:rPr>
          <w:rFonts w:ascii="Open Sans" w:hAnsi="Open Sans" w:cs="Open Sans"/>
          <w:sz w:val="18"/>
          <w:szCs w:val="18"/>
        </w:rPr>
        <w:t xml:space="preserve">the </w:t>
      </w:r>
      <w:r w:rsidR="004F4687" w:rsidRPr="00061C1F">
        <w:rPr>
          <w:rFonts w:ascii="Open Sans" w:hAnsi="Open Sans" w:cs="Open Sans"/>
          <w:sz w:val="18"/>
          <w:szCs w:val="18"/>
        </w:rPr>
        <w:t>202</w:t>
      </w:r>
      <w:r w:rsidR="00210560" w:rsidRPr="00061C1F">
        <w:rPr>
          <w:rFonts w:ascii="Open Sans" w:hAnsi="Open Sans" w:cs="Open Sans"/>
          <w:sz w:val="18"/>
          <w:szCs w:val="18"/>
        </w:rPr>
        <w:t>2</w:t>
      </w:r>
      <w:r w:rsidR="004F4687" w:rsidRPr="00061C1F">
        <w:rPr>
          <w:rFonts w:ascii="Open Sans" w:hAnsi="Open Sans" w:cs="Open Sans"/>
          <w:sz w:val="18"/>
          <w:szCs w:val="18"/>
        </w:rPr>
        <w:t xml:space="preserve"> OSAP </w:t>
      </w:r>
      <w:r w:rsidR="004247EA">
        <w:rPr>
          <w:rFonts w:ascii="Open Sans" w:hAnsi="Open Sans" w:cs="Open Sans"/>
          <w:sz w:val="18"/>
          <w:szCs w:val="18"/>
        </w:rPr>
        <w:t>Symposium: Implementing Patient Safety Programs in Academic Institu</w:t>
      </w:r>
      <w:r w:rsidR="007619E2">
        <w:rPr>
          <w:rFonts w:ascii="Open Sans" w:hAnsi="Open Sans" w:cs="Open Sans"/>
          <w:sz w:val="18"/>
          <w:szCs w:val="18"/>
        </w:rPr>
        <w:t>tions</w:t>
      </w:r>
      <w:r w:rsidR="0052172A" w:rsidRPr="00061C1F">
        <w:rPr>
          <w:rFonts w:ascii="Open Sans" w:hAnsi="Open Sans" w:cs="Open Sans"/>
          <w:sz w:val="18"/>
          <w:szCs w:val="18"/>
        </w:rPr>
        <w:t xml:space="preserve">, held in </w:t>
      </w:r>
      <w:r w:rsidR="007619E2">
        <w:rPr>
          <w:rFonts w:ascii="Open Sans" w:hAnsi="Open Sans" w:cs="Open Sans"/>
          <w:sz w:val="18"/>
          <w:szCs w:val="18"/>
        </w:rPr>
        <w:t>Atlanta, GA</w:t>
      </w:r>
      <w:r w:rsidR="0052172A" w:rsidRPr="00061C1F">
        <w:rPr>
          <w:rFonts w:ascii="Open Sans" w:hAnsi="Open Sans" w:cs="Open Sans"/>
          <w:sz w:val="18"/>
          <w:szCs w:val="18"/>
        </w:rPr>
        <w:t xml:space="preserve">, from </w:t>
      </w:r>
      <w:r w:rsidR="007619E2">
        <w:rPr>
          <w:rFonts w:ascii="Open Sans" w:hAnsi="Open Sans" w:cs="Open Sans"/>
          <w:sz w:val="18"/>
          <w:szCs w:val="18"/>
        </w:rPr>
        <w:t xml:space="preserve">August 19 – 20, </w:t>
      </w:r>
      <w:r w:rsidR="0052172A" w:rsidRPr="00061C1F">
        <w:rPr>
          <w:rFonts w:ascii="Open Sans" w:hAnsi="Open Sans" w:cs="Open Sans"/>
          <w:sz w:val="18"/>
          <w:szCs w:val="18"/>
        </w:rPr>
        <w:t xml:space="preserve">2022, at the </w:t>
      </w:r>
      <w:r w:rsidR="004256D4" w:rsidRPr="004256D4">
        <w:rPr>
          <w:rFonts w:ascii="Open Sans" w:hAnsi="Open Sans" w:cs="Open Sans"/>
          <w:sz w:val="18"/>
          <w:szCs w:val="18"/>
        </w:rPr>
        <w:t>Crowne Plaza Atlanta Perimeter at Ravinia</w:t>
      </w:r>
      <w:r w:rsidR="0052172A" w:rsidRPr="00061C1F">
        <w:rPr>
          <w:rFonts w:ascii="Open Sans" w:hAnsi="Open Sans" w:cs="Open Sans"/>
          <w:sz w:val="18"/>
          <w:szCs w:val="18"/>
        </w:rPr>
        <w:t>.</w:t>
      </w:r>
      <w:r w:rsidR="00186610" w:rsidRPr="00061C1F">
        <w:rPr>
          <w:rFonts w:ascii="Open Sans" w:hAnsi="Open Sans" w:cs="Open Sans"/>
          <w:sz w:val="18"/>
          <w:szCs w:val="18"/>
        </w:rPr>
        <w:t xml:space="preserve"> </w:t>
      </w:r>
    </w:p>
    <w:p w14:paraId="4E9C7F9E" w14:textId="7F3FC3E2" w:rsidR="00210560" w:rsidRPr="00061C1F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64D8B45A" w14:textId="01CCEF1F" w:rsidR="00210560" w:rsidRPr="00061C1F" w:rsidRDefault="004F4687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The 202</w:t>
      </w:r>
      <w:r w:rsidR="00210560" w:rsidRPr="00061C1F">
        <w:rPr>
          <w:rFonts w:ascii="Open Sans" w:hAnsi="Open Sans" w:cs="Open Sans"/>
          <w:sz w:val="18"/>
          <w:szCs w:val="18"/>
        </w:rPr>
        <w:t>2</w:t>
      </w:r>
      <w:r w:rsidRPr="00061C1F">
        <w:rPr>
          <w:rFonts w:ascii="Open Sans" w:hAnsi="Open Sans" w:cs="Open Sans"/>
          <w:sz w:val="18"/>
          <w:szCs w:val="18"/>
        </w:rPr>
        <w:t xml:space="preserve"> OSAP </w:t>
      </w:r>
      <w:r w:rsidR="001F76DF">
        <w:rPr>
          <w:rFonts w:ascii="Open Sans" w:hAnsi="Open Sans" w:cs="Open Sans"/>
          <w:sz w:val="18"/>
          <w:szCs w:val="18"/>
        </w:rPr>
        <w:t xml:space="preserve">Symposium is a </w:t>
      </w:r>
      <w:r w:rsidR="0024141D" w:rsidRPr="0024141D">
        <w:rPr>
          <w:rFonts w:ascii="Open Sans" w:hAnsi="Open Sans" w:cs="Open Sans"/>
          <w:sz w:val="18"/>
          <w:szCs w:val="18"/>
        </w:rPr>
        <w:t xml:space="preserve">1.5-day </w:t>
      </w:r>
      <w:r w:rsidR="0024141D">
        <w:rPr>
          <w:rFonts w:ascii="Open Sans" w:hAnsi="Open Sans" w:cs="Open Sans"/>
          <w:sz w:val="18"/>
          <w:szCs w:val="18"/>
        </w:rPr>
        <w:t>event</w:t>
      </w:r>
      <w:r w:rsidR="0024141D" w:rsidRPr="0024141D">
        <w:rPr>
          <w:rFonts w:ascii="Open Sans" w:hAnsi="Open Sans" w:cs="Open Sans"/>
          <w:sz w:val="18"/>
          <w:szCs w:val="18"/>
        </w:rPr>
        <w:t xml:space="preserve"> focused on implementing a robust patient safety program in dental academic institutions. The symposium will include interactive sessions focused on tools for</w:t>
      </w:r>
      <w:r w:rsidR="00E63F5E">
        <w:rPr>
          <w:rFonts w:ascii="Open Sans" w:hAnsi="Open Sans" w:cs="Open Sans"/>
          <w:sz w:val="18"/>
          <w:szCs w:val="18"/>
        </w:rPr>
        <w:t xml:space="preserve"> </w:t>
      </w:r>
      <w:r w:rsidR="0024141D" w:rsidRPr="0024141D">
        <w:rPr>
          <w:rFonts w:ascii="Open Sans" w:hAnsi="Open Sans" w:cs="Open Sans"/>
          <w:sz w:val="18"/>
          <w:szCs w:val="18"/>
        </w:rPr>
        <w:t>implementation, curriculum development, accreditation, research opportunities, and quality improvement (QI). There will be opportunities for networking throughout, including a networking reception on Friday night.</w:t>
      </w:r>
    </w:p>
    <w:p w14:paraId="593975A7" w14:textId="1E18A7CF" w:rsidR="00B127C6" w:rsidRPr="00061C1F" w:rsidRDefault="00B127C6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688BC65F" w14:textId="5B622B09" w:rsidR="00210560" w:rsidRPr="00061C1F" w:rsidRDefault="002342B1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Registration</w:t>
      </w:r>
      <w:r w:rsidR="00210560" w:rsidRPr="00061C1F">
        <w:rPr>
          <w:rFonts w:ascii="Open Sans" w:hAnsi="Open Sans" w:cs="Open Sans"/>
          <w:sz w:val="18"/>
          <w:szCs w:val="18"/>
        </w:rPr>
        <w:t xml:space="preserve"> provides me with:</w:t>
      </w:r>
    </w:p>
    <w:p w14:paraId="55461702" w14:textId="77777777" w:rsidR="00210560" w:rsidRPr="00061C1F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7CED8229" w14:textId="7E14812E" w:rsidR="0059160B" w:rsidRPr="00061C1F" w:rsidRDefault="006464D4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1</w:t>
      </w:r>
      <w:r w:rsidR="00137954">
        <w:rPr>
          <w:rFonts w:ascii="Open Sans" w:hAnsi="Open Sans" w:cs="Open Sans"/>
          <w:sz w:val="18"/>
          <w:szCs w:val="18"/>
        </w:rPr>
        <w:t>0</w:t>
      </w:r>
      <w:r w:rsidRPr="00061C1F">
        <w:rPr>
          <w:rFonts w:ascii="Open Sans" w:hAnsi="Open Sans" w:cs="Open Sans"/>
          <w:sz w:val="18"/>
          <w:szCs w:val="18"/>
        </w:rPr>
        <w:t>.5</w:t>
      </w:r>
      <w:r w:rsidR="0059160B" w:rsidRPr="00061C1F">
        <w:rPr>
          <w:rFonts w:ascii="Open Sans" w:hAnsi="Open Sans" w:cs="Open Sans"/>
          <w:sz w:val="18"/>
          <w:szCs w:val="18"/>
        </w:rPr>
        <w:t xml:space="preserve"> hours of live educational sessions</w:t>
      </w:r>
    </w:p>
    <w:p w14:paraId="3EA76850" w14:textId="104F66EA" w:rsidR="00210560" w:rsidRPr="00061C1F" w:rsidRDefault="00210560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 xml:space="preserve">Access to </w:t>
      </w:r>
      <w:r w:rsidR="00137954">
        <w:rPr>
          <w:rFonts w:ascii="Open Sans" w:hAnsi="Open Sans" w:cs="Open Sans"/>
          <w:sz w:val="18"/>
          <w:szCs w:val="18"/>
        </w:rPr>
        <w:t>9</w:t>
      </w:r>
      <w:r w:rsidRPr="00061C1F">
        <w:rPr>
          <w:rFonts w:ascii="Open Sans" w:hAnsi="Open Sans" w:cs="Open Sans"/>
          <w:sz w:val="18"/>
          <w:szCs w:val="18"/>
        </w:rPr>
        <w:t xml:space="preserve"> hours of on-demand session recordings for 60 days (starting </w:t>
      </w:r>
      <w:r w:rsidR="00137954">
        <w:rPr>
          <w:rFonts w:ascii="Open Sans" w:hAnsi="Open Sans" w:cs="Open Sans"/>
          <w:sz w:val="18"/>
          <w:szCs w:val="18"/>
        </w:rPr>
        <w:t>September 9</w:t>
      </w:r>
      <w:r w:rsidR="006464D4" w:rsidRPr="00061C1F">
        <w:rPr>
          <w:rFonts w:ascii="Open Sans" w:hAnsi="Open Sans" w:cs="Open Sans"/>
          <w:sz w:val="18"/>
          <w:szCs w:val="18"/>
        </w:rPr>
        <w:t>)</w:t>
      </w:r>
    </w:p>
    <w:p w14:paraId="3759A3FF" w14:textId="6C648471" w:rsidR="00210560" w:rsidRPr="00061C1F" w:rsidRDefault="0084350F" w:rsidP="00210560">
      <w:pPr>
        <w:numPr>
          <w:ilvl w:val="0"/>
          <w:numId w:val="5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Live Q &amp; A with speakers</w:t>
      </w:r>
    </w:p>
    <w:p w14:paraId="04F54CCD" w14:textId="43DDC6E2" w:rsidR="00210560" w:rsidRPr="00061C1F" w:rsidRDefault="0084350F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Access to presentation materials (PowerPoints, resources, etc.)</w:t>
      </w:r>
    </w:p>
    <w:p w14:paraId="518FFBCF" w14:textId="291CC2D8" w:rsidR="0059160B" w:rsidRPr="00061C1F" w:rsidRDefault="0084350F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1</w:t>
      </w:r>
      <w:r w:rsidR="00137954">
        <w:rPr>
          <w:rFonts w:ascii="Open Sans" w:hAnsi="Open Sans" w:cs="Open Sans"/>
          <w:sz w:val="18"/>
          <w:szCs w:val="18"/>
        </w:rPr>
        <w:t>0</w:t>
      </w:r>
      <w:r w:rsidRPr="00061C1F">
        <w:rPr>
          <w:rFonts w:ascii="Open Sans" w:hAnsi="Open Sans" w:cs="Open Sans"/>
          <w:sz w:val="18"/>
          <w:szCs w:val="18"/>
        </w:rPr>
        <w:t>.5 hours of ADA CERP CE Credits</w:t>
      </w:r>
    </w:p>
    <w:p w14:paraId="13FECF6A" w14:textId="6C23A4E9" w:rsidR="009815FA" w:rsidRPr="00061C1F" w:rsidRDefault="00D82FBE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Ability to network</w:t>
      </w:r>
      <w:r w:rsidR="0059160B" w:rsidRPr="00061C1F">
        <w:rPr>
          <w:rFonts w:ascii="Open Sans" w:hAnsi="Open Sans" w:cs="Open Sans"/>
          <w:sz w:val="18"/>
          <w:szCs w:val="18"/>
        </w:rPr>
        <w:t xml:space="preserve"> with</w:t>
      </w:r>
      <w:r w:rsidRPr="00061C1F">
        <w:rPr>
          <w:rFonts w:ascii="Open Sans" w:hAnsi="Open Sans" w:cs="Open Sans"/>
          <w:sz w:val="18"/>
          <w:szCs w:val="18"/>
        </w:rPr>
        <w:t xml:space="preserve"> OSAP</w:t>
      </w:r>
      <w:r w:rsidR="0059160B" w:rsidRPr="00061C1F">
        <w:rPr>
          <w:rFonts w:ascii="Open Sans" w:hAnsi="Open Sans" w:cs="Open Sans"/>
          <w:sz w:val="18"/>
          <w:szCs w:val="18"/>
        </w:rPr>
        <w:t xml:space="preserve"> board members, speakers, participants, and </w:t>
      </w:r>
      <w:r w:rsidR="00723D72">
        <w:rPr>
          <w:rFonts w:ascii="Open Sans" w:hAnsi="Open Sans" w:cs="Open Sans"/>
          <w:sz w:val="18"/>
          <w:szCs w:val="18"/>
        </w:rPr>
        <w:t xml:space="preserve">sponsors </w:t>
      </w:r>
      <w:r w:rsidRPr="00061C1F">
        <w:rPr>
          <w:rFonts w:ascii="Open Sans" w:hAnsi="Open Sans" w:cs="Open Sans"/>
          <w:sz w:val="18"/>
          <w:szCs w:val="18"/>
        </w:rPr>
        <w:t xml:space="preserve">throughout the </w:t>
      </w:r>
      <w:r w:rsidR="00723D72">
        <w:rPr>
          <w:rFonts w:ascii="Open Sans" w:hAnsi="Open Sans" w:cs="Open Sans"/>
          <w:sz w:val="18"/>
          <w:szCs w:val="18"/>
        </w:rPr>
        <w:t>symposium</w:t>
      </w:r>
    </w:p>
    <w:p w14:paraId="43567691" w14:textId="2D5071DF" w:rsidR="009815FA" w:rsidRPr="00061C1F" w:rsidRDefault="001D3836" w:rsidP="00210560">
      <w:pPr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sz w:val="18"/>
          <w:szCs w:val="18"/>
        </w:rPr>
        <w:t>Networking reception on Friday, August 19</w:t>
      </w:r>
    </w:p>
    <w:p w14:paraId="358FAD0F" w14:textId="2D64B9AF" w:rsidR="0052172A" w:rsidRPr="00061C1F" w:rsidRDefault="004F4687" w:rsidP="009815FA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br/>
      </w:r>
      <w:r w:rsidR="009815FA" w:rsidRPr="00061C1F">
        <w:rPr>
          <w:rFonts w:ascii="Open Sans" w:hAnsi="Open Sans" w:cs="Open Sans"/>
          <w:sz w:val="18"/>
          <w:szCs w:val="18"/>
        </w:rPr>
        <w:t xml:space="preserve">OSAP’s top priority is the health and safety of all participants, exhibitors, vendors, speakers, and OSAP staff. As the COVID-19 situation evolves, OSAP may update its </w:t>
      </w:r>
      <w:hyperlink r:id="rId12" w:history="1">
        <w:r w:rsidR="009815FA" w:rsidRPr="00B409D1">
          <w:rPr>
            <w:rStyle w:val="Hyperlink"/>
            <w:rFonts w:ascii="Open Sans" w:hAnsi="Open Sans" w:cs="Open Sans"/>
            <w:sz w:val="18"/>
            <w:szCs w:val="18"/>
          </w:rPr>
          <w:t>Health and Safety Policy</w:t>
        </w:r>
      </w:hyperlink>
      <w:r w:rsidR="009815FA" w:rsidRPr="00061C1F">
        <w:rPr>
          <w:rFonts w:ascii="Open Sans" w:hAnsi="Open Sans" w:cs="Open Sans"/>
          <w:sz w:val="18"/>
          <w:szCs w:val="18"/>
        </w:rPr>
        <w:t xml:space="preserve"> to meet current science and evidence-based guidance.</w:t>
      </w:r>
      <w:r w:rsidR="0052172A" w:rsidRPr="00061C1F">
        <w:rPr>
          <w:rFonts w:ascii="Open Sans" w:hAnsi="Open Sans" w:cs="Open Sans"/>
          <w:sz w:val="18"/>
          <w:szCs w:val="18"/>
        </w:rPr>
        <w:t xml:space="preserve"> </w:t>
      </w:r>
    </w:p>
    <w:p w14:paraId="61674BD4" w14:textId="77777777" w:rsidR="0052172A" w:rsidRPr="00061C1F" w:rsidRDefault="0052172A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3835474F" w14:textId="1480D33A" w:rsidR="001652FD" w:rsidRPr="00061C1F" w:rsidRDefault="001652FD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 xml:space="preserve">After reviewing the </w:t>
      </w:r>
      <w:r w:rsidR="002342B1" w:rsidRPr="00061C1F">
        <w:rPr>
          <w:rFonts w:ascii="Open Sans" w:hAnsi="Open Sans" w:cs="Open Sans"/>
          <w:sz w:val="18"/>
          <w:szCs w:val="18"/>
        </w:rPr>
        <w:t xml:space="preserve">course </w:t>
      </w:r>
      <w:r w:rsidRPr="00061C1F">
        <w:rPr>
          <w:rFonts w:ascii="Open Sans" w:hAnsi="Open Sans" w:cs="Open Sans"/>
          <w:sz w:val="18"/>
          <w:szCs w:val="18"/>
        </w:rPr>
        <w:t>materials, I have identified several educational sessions that will allow me to gain knowledge and understanding about how we can improve our internal processes</w:t>
      </w:r>
      <w:r w:rsidR="001203B2" w:rsidRPr="00061C1F">
        <w:rPr>
          <w:rFonts w:ascii="Open Sans" w:hAnsi="Open Sans" w:cs="Open Sans"/>
          <w:sz w:val="18"/>
          <w:szCs w:val="18"/>
        </w:rPr>
        <w:t xml:space="preserve"> related to </w:t>
      </w:r>
      <w:r w:rsidR="00A47946" w:rsidRPr="00061C1F">
        <w:rPr>
          <w:rFonts w:ascii="Open Sans" w:hAnsi="Open Sans" w:cs="Open Sans"/>
          <w:sz w:val="18"/>
          <w:szCs w:val="18"/>
        </w:rPr>
        <w:t>patient and provider infection control and safety</w:t>
      </w:r>
      <w:r w:rsidR="00E43215" w:rsidRPr="00061C1F">
        <w:rPr>
          <w:rFonts w:ascii="Open Sans" w:hAnsi="Open Sans" w:cs="Open Sans"/>
          <w:sz w:val="18"/>
          <w:szCs w:val="18"/>
        </w:rPr>
        <w:t xml:space="preserve">. </w:t>
      </w:r>
      <w:r w:rsidRPr="00061C1F">
        <w:rPr>
          <w:rFonts w:ascii="Open Sans" w:hAnsi="Open Sans" w:cs="Open Sans"/>
          <w:sz w:val="18"/>
          <w:szCs w:val="18"/>
        </w:rPr>
        <w:t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</w:t>
      </w:r>
    </w:p>
    <w:p w14:paraId="6EFD6E20" w14:textId="77777777" w:rsidR="00210560" w:rsidRPr="00061C1F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0B76A5F5" w14:textId="77777777" w:rsidR="001652FD" w:rsidRPr="00061C1F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&lt;insert the session title and description&gt;</w:t>
      </w:r>
    </w:p>
    <w:p w14:paraId="61C963DF" w14:textId="77777777" w:rsidR="001652FD" w:rsidRPr="00061C1F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&lt;insert the session title and description &gt;</w:t>
      </w:r>
    </w:p>
    <w:p w14:paraId="060940E0" w14:textId="77777777" w:rsidR="001652FD" w:rsidRPr="00061C1F" w:rsidRDefault="001652FD" w:rsidP="00210560">
      <w:pPr>
        <w:pStyle w:val="NoSpacing"/>
        <w:numPr>
          <w:ilvl w:val="0"/>
          <w:numId w:val="2"/>
        </w:numPr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&lt;insert the session title and description &gt;</w:t>
      </w:r>
    </w:p>
    <w:p w14:paraId="2C0A8334" w14:textId="77777777" w:rsidR="00CD2B35" w:rsidRPr="00061C1F" w:rsidRDefault="00CD2B35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2A5833B7" w14:textId="0A341A9C" w:rsidR="00C8491B" w:rsidRPr="00061C1F" w:rsidRDefault="006B6DF7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 xml:space="preserve">I am seeking financial support for the registration fee </w:t>
      </w:r>
      <w:r w:rsidR="00E43215" w:rsidRPr="00061C1F">
        <w:rPr>
          <w:rFonts w:ascii="Open Sans" w:hAnsi="Open Sans" w:cs="Open Sans"/>
          <w:sz w:val="18"/>
          <w:szCs w:val="18"/>
        </w:rPr>
        <w:t>for</w:t>
      </w:r>
      <w:r w:rsidRPr="00061C1F">
        <w:rPr>
          <w:rFonts w:ascii="Open Sans" w:hAnsi="Open Sans" w:cs="Open Sans"/>
          <w:sz w:val="18"/>
          <w:szCs w:val="18"/>
        </w:rPr>
        <w:t xml:space="preserve"> the conference. </w:t>
      </w:r>
      <w:r w:rsidR="00C8491B" w:rsidRPr="00061C1F">
        <w:rPr>
          <w:rFonts w:ascii="Open Sans" w:hAnsi="Open Sans" w:cs="Open Sans"/>
          <w:sz w:val="18"/>
          <w:szCs w:val="18"/>
        </w:rPr>
        <w:t>If</w:t>
      </w:r>
      <w:r w:rsidR="005A5C26" w:rsidRPr="00061C1F">
        <w:rPr>
          <w:rFonts w:ascii="Open Sans" w:hAnsi="Open Sans" w:cs="Open Sans"/>
          <w:sz w:val="18"/>
          <w:szCs w:val="18"/>
        </w:rPr>
        <w:t xml:space="preserve"> I register </w:t>
      </w:r>
      <w:r w:rsidR="008E61C0" w:rsidRPr="00061C1F">
        <w:rPr>
          <w:rFonts w:ascii="Open Sans" w:hAnsi="Open Sans" w:cs="Open Sans"/>
          <w:sz w:val="18"/>
          <w:szCs w:val="18"/>
        </w:rPr>
        <w:t>b</w:t>
      </w:r>
      <w:r w:rsidR="005A5C26" w:rsidRPr="00061C1F">
        <w:rPr>
          <w:rFonts w:ascii="Open Sans" w:hAnsi="Open Sans" w:cs="Open Sans"/>
          <w:sz w:val="18"/>
          <w:szCs w:val="18"/>
        </w:rPr>
        <w:t>y</w:t>
      </w:r>
      <w:r w:rsidR="00B409D1">
        <w:rPr>
          <w:rFonts w:ascii="Open Sans" w:hAnsi="Open Sans" w:cs="Open Sans"/>
          <w:sz w:val="18"/>
          <w:szCs w:val="18"/>
        </w:rPr>
        <w:t xml:space="preserve"> Friday,</w:t>
      </w:r>
      <w:r w:rsidR="005A5C26" w:rsidRPr="00061C1F">
        <w:rPr>
          <w:rFonts w:ascii="Open Sans" w:hAnsi="Open Sans" w:cs="Open Sans"/>
          <w:sz w:val="18"/>
          <w:szCs w:val="18"/>
        </w:rPr>
        <w:t xml:space="preserve"> </w:t>
      </w:r>
      <w:r w:rsidR="00B409D1">
        <w:rPr>
          <w:rFonts w:ascii="Open Sans" w:hAnsi="Open Sans" w:cs="Open Sans"/>
          <w:sz w:val="18"/>
          <w:szCs w:val="18"/>
        </w:rPr>
        <w:t>July 8</w:t>
      </w:r>
      <w:r w:rsidR="009D5295" w:rsidRPr="00061C1F">
        <w:rPr>
          <w:rFonts w:ascii="Open Sans" w:hAnsi="Open Sans" w:cs="Open Sans"/>
          <w:sz w:val="18"/>
          <w:szCs w:val="18"/>
        </w:rPr>
        <w:t>,</w:t>
      </w:r>
      <w:r w:rsidR="00C346D3" w:rsidRPr="00061C1F">
        <w:rPr>
          <w:rFonts w:ascii="Open Sans" w:hAnsi="Open Sans" w:cs="Open Sans"/>
          <w:sz w:val="18"/>
          <w:szCs w:val="18"/>
        </w:rPr>
        <w:t xml:space="preserve"> I</w:t>
      </w:r>
      <w:r w:rsidR="005A5C26" w:rsidRPr="00061C1F">
        <w:rPr>
          <w:rFonts w:ascii="Open Sans" w:hAnsi="Open Sans" w:cs="Open Sans"/>
          <w:sz w:val="18"/>
          <w:szCs w:val="18"/>
        </w:rPr>
        <w:t xml:space="preserve"> will be able to take advantage of the early-bird </w:t>
      </w:r>
      <w:r w:rsidR="007D501C" w:rsidRPr="00061C1F">
        <w:rPr>
          <w:rFonts w:ascii="Open Sans" w:hAnsi="Open Sans" w:cs="Open Sans"/>
          <w:sz w:val="18"/>
          <w:szCs w:val="18"/>
        </w:rPr>
        <w:t xml:space="preserve">rate </w:t>
      </w:r>
      <w:r w:rsidR="005A5C26" w:rsidRPr="00061C1F">
        <w:rPr>
          <w:rFonts w:ascii="Open Sans" w:hAnsi="Open Sans" w:cs="Open Sans"/>
          <w:sz w:val="18"/>
          <w:szCs w:val="18"/>
        </w:rPr>
        <w:t xml:space="preserve">of </w:t>
      </w:r>
      <w:r w:rsidR="00C8491B" w:rsidRPr="00061C1F">
        <w:rPr>
          <w:rFonts w:ascii="Open Sans" w:hAnsi="Open Sans" w:cs="Open Sans"/>
          <w:sz w:val="18"/>
          <w:szCs w:val="18"/>
        </w:rPr>
        <w:t>$</w:t>
      </w:r>
      <w:r w:rsidR="00B409D1">
        <w:rPr>
          <w:rFonts w:ascii="Open Sans" w:hAnsi="Open Sans" w:cs="Open Sans"/>
          <w:sz w:val="18"/>
          <w:szCs w:val="18"/>
        </w:rPr>
        <w:t>375</w:t>
      </w:r>
      <w:r w:rsidR="00C8491B" w:rsidRPr="00061C1F">
        <w:rPr>
          <w:rFonts w:ascii="Open Sans" w:hAnsi="Open Sans" w:cs="Open Sans"/>
          <w:sz w:val="18"/>
          <w:szCs w:val="18"/>
        </w:rPr>
        <w:t xml:space="preserve"> (OSAP Member)/$</w:t>
      </w:r>
      <w:r w:rsidR="00394E02">
        <w:rPr>
          <w:rFonts w:ascii="Open Sans" w:hAnsi="Open Sans" w:cs="Open Sans"/>
          <w:sz w:val="18"/>
          <w:szCs w:val="18"/>
        </w:rPr>
        <w:t xml:space="preserve">535 </w:t>
      </w:r>
      <w:r w:rsidR="00C8491B" w:rsidRPr="00061C1F">
        <w:rPr>
          <w:rFonts w:ascii="Open Sans" w:hAnsi="Open Sans" w:cs="Open Sans"/>
          <w:sz w:val="18"/>
          <w:szCs w:val="18"/>
        </w:rPr>
        <w:t>(Non-Member)</w:t>
      </w:r>
      <w:r w:rsidR="009D5295" w:rsidRPr="00061C1F">
        <w:rPr>
          <w:rFonts w:ascii="Open Sans" w:hAnsi="Open Sans" w:cs="Open Sans"/>
          <w:sz w:val="18"/>
          <w:szCs w:val="18"/>
        </w:rPr>
        <w:t>.</w:t>
      </w:r>
    </w:p>
    <w:p w14:paraId="14C4B472" w14:textId="77777777" w:rsidR="00210560" w:rsidRPr="00061C1F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594B3F65" w14:textId="0C635AC5" w:rsidR="00186610" w:rsidRPr="00061C1F" w:rsidRDefault="0018661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The opportuni</w:t>
      </w:r>
      <w:r w:rsidR="008E61C0" w:rsidRPr="00061C1F">
        <w:rPr>
          <w:rFonts w:ascii="Open Sans" w:hAnsi="Open Sans" w:cs="Open Sans"/>
          <w:sz w:val="18"/>
          <w:szCs w:val="18"/>
        </w:rPr>
        <w:t>ty for me to develop valuable</w:t>
      </w:r>
      <w:r w:rsidRPr="00061C1F">
        <w:rPr>
          <w:rFonts w:ascii="Open Sans" w:hAnsi="Open Sans" w:cs="Open Sans"/>
          <w:sz w:val="18"/>
          <w:szCs w:val="18"/>
        </w:rPr>
        <w:t xml:space="preserve"> contacts and gain knowledge in specific areas of my </w:t>
      </w:r>
      <w:r w:rsidR="002342B1" w:rsidRPr="00061C1F">
        <w:rPr>
          <w:rFonts w:ascii="Open Sans" w:hAnsi="Open Sans" w:cs="Open Sans"/>
          <w:sz w:val="18"/>
          <w:szCs w:val="18"/>
        </w:rPr>
        <w:t xml:space="preserve">job </w:t>
      </w:r>
      <w:r w:rsidRPr="00061C1F">
        <w:rPr>
          <w:rFonts w:ascii="Open Sans" w:hAnsi="Open Sans" w:cs="Open Sans"/>
          <w:sz w:val="18"/>
          <w:szCs w:val="18"/>
        </w:rPr>
        <w:t>make</w:t>
      </w:r>
      <w:r w:rsidR="003502E6" w:rsidRPr="00061C1F">
        <w:rPr>
          <w:rFonts w:ascii="Open Sans" w:hAnsi="Open Sans" w:cs="Open Sans"/>
          <w:sz w:val="18"/>
          <w:szCs w:val="18"/>
        </w:rPr>
        <w:t xml:space="preserve">s my attendance </w:t>
      </w:r>
      <w:r w:rsidRPr="00061C1F">
        <w:rPr>
          <w:rFonts w:ascii="Open Sans" w:hAnsi="Open Sans" w:cs="Open Sans"/>
          <w:sz w:val="18"/>
          <w:szCs w:val="18"/>
        </w:rPr>
        <w:t>a wise investment</w:t>
      </w:r>
      <w:r w:rsidR="0064711F" w:rsidRPr="00061C1F">
        <w:rPr>
          <w:rFonts w:ascii="Open Sans" w:hAnsi="Open Sans" w:cs="Open Sans"/>
          <w:sz w:val="18"/>
          <w:szCs w:val="18"/>
        </w:rPr>
        <w:t>.</w:t>
      </w:r>
      <w:r w:rsidR="002C2BE4" w:rsidRPr="00061C1F">
        <w:rPr>
          <w:rFonts w:ascii="Open Sans" w:hAnsi="Open Sans" w:cs="Open Sans"/>
          <w:sz w:val="18"/>
          <w:szCs w:val="18"/>
        </w:rPr>
        <w:t xml:space="preserve"> Please consider my attendance. I’ll be glad to provide any additional information that you need </w:t>
      </w:r>
      <w:r w:rsidR="00210560" w:rsidRPr="00061C1F">
        <w:rPr>
          <w:rFonts w:ascii="Open Sans" w:hAnsi="Open Sans" w:cs="Open Sans"/>
          <w:sz w:val="18"/>
          <w:szCs w:val="18"/>
        </w:rPr>
        <w:t>to</w:t>
      </w:r>
      <w:r w:rsidR="002C2BE4" w:rsidRPr="00061C1F">
        <w:rPr>
          <w:rFonts w:ascii="Open Sans" w:hAnsi="Open Sans" w:cs="Open Sans"/>
          <w:sz w:val="18"/>
          <w:szCs w:val="18"/>
        </w:rPr>
        <w:t xml:space="preserve"> make a sound decision.</w:t>
      </w:r>
    </w:p>
    <w:p w14:paraId="36CBF88F" w14:textId="77777777" w:rsidR="00210560" w:rsidRPr="00061C1F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4A0B4AE2" w14:textId="77777777" w:rsidR="00186610" w:rsidRPr="00061C1F" w:rsidRDefault="0018661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  <w:r w:rsidRPr="00061C1F">
        <w:rPr>
          <w:rFonts w:ascii="Open Sans" w:hAnsi="Open Sans" w:cs="Open Sans"/>
          <w:sz w:val="18"/>
          <w:szCs w:val="18"/>
        </w:rPr>
        <w:t>Sincerely,</w:t>
      </w:r>
    </w:p>
    <w:p w14:paraId="2E449E23" w14:textId="77777777" w:rsidR="00210560" w:rsidRPr="00061C1F" w:rsidRDefault="00210560" w:rsidP="00210560">
      <w:pPr>
        <w:spacing w:after="0" w:line="240" w:lineRule="auto"/>
        <w:rPr>
          <w:rFonts w:ascii="Open Sans" w:hAnsi="Open Sans" w:cs="Open Sans"/>
          <w:sz w:val="18"/>
          <w:szCs w:val="18"/>
        </w:rPr>
      </w:pPr>
    </w:p>
    <w:p w14:paraId="19737CFC" w14:textId="77777777" w:rsidR="00186610" w:rsidRPr="00061C1F" w:rsidRDefault="004832B3" w:rsidP="00210560">
      <w:pPr>
        <w:spacing w:after="0" w:line="240" w:lineRule="auto"/>
        <w:rPr>
          <w:rFonts w:ascii="Open Sans" w:hAnsi="Open Sans" w:cs="Open Sans"/>
          <w:sz w:val="16"/>
          <w:szCs w:val="16"/>
        </w:rPr>
      </w:pPr>
      <w:r w:rsidRPr="00061C1F">
        <w:rPr>
          <w:rFonts w:ascii="Open Sans" w:hAnsi="Open Sans" w:cs="Open Sans"/>
          <w:sz w:val="18"/>
          <w:szCs w:val="18"/>
        </w:rPr>
        <w:t>&lt;</w:t>
      </w:r>
      <w:r w:rsidR="00186610" w:rsidRPr="00061C1F">
        <w:rPr>
          <w:rFonts w:ascii="Open Sans" w:hAnsi="Open Sans" w:cs="Open Sans"/>
          <w:sz w:val="18"/>
          <w:szCs w:val="18"/>
        </w:rPr>
        <w:t>your name</w:t>
      </w:r>
      <w:r w:rsidRPr="00061C1F">
        <w:rPr>
          <w:rFonts w:ascii="Open Sans" w:hAnsi="Open Sans" w:cs="Open Sans"/>
          <w:sz w:val="18"/>
          <w:szCs w:val="18"/>
        </w:rPr>
        <w:t>&gt;</w:t>
      </w:r>
    </w:p>
    <w:sectPr w:rsidR="00186610" w:rsidRPr="00061C1F" w:rsidSect="00BB4AC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C40E4" w14:textId="77777777" w:rsidR="008510AC" w:rsidRDefault="008510AC" w:rsidP="00A30B9F">
      <w:pPr>
        <w:spacing w:after="0" w:line="240" w:lineRule="auto"/>
      </w:pPr>
      <w:r>
        <w:separator/>
      </w:r>
    </w:p>
  </w:endnote>
  <w:endnote w:type="continuationSeparator" w:id="0">
    <w:p w14:paraId="27592E12" w14:textId="77777777" w:rsidR="008510AC" w:rsidRDefault="008510AC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72511" w14:textId="77777777" w:rsidR="008510AC" w:rsidRDefault="008510AC" w:rsidP="00A30B9F">
      <w:pPr>
        <w:spacing w:after="0" w:line="240" w:lineRule="auto"/>
      </w:pPr>
      <w:r>
        <w:separator/>
      </w:r>
    </w:p>
  </w:footnote>
  <w:footnote w:type="continuationSeparator" w:id="0">
    <w:p w14:paraId="1D730EEC" w14:textId="77777777" w:rsidR="008510AC" w:rsidRDefault="008510AC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3832E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F2719"/>
    <w:multiLevelType w:val="hybridMultilevel"/>
    <w:tmpl w:val="6A800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F7D7D"/>
    <w:multiLevelType w:val="hybridMultilevel"/>
    <w:tmpl w:val="CD4EC9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BB5778"/>
    <w:multiLevelType w:val="hybridMultilevel"/>
    <w:tmpl w:val="B058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rQUA+v644ywAAAA="/>
  </w:docVars>
  <w:rsids>
    <w:rsidRoot w:val="00186610"/>
    <w:rsid w:val="00061C1F"/>
    <w:rsid w:val="000B51FC"/>
    <w:rsid w:val="000D752C"/>
    <w:rsid w:val="000E0493"/>
    <w:rsid w:val="000F2E34"/>
    <w:rsid w:val="001203B2"/>
    <w:rsid w:val="00137954"/>
    <w:rsid w:val="00147050"/>
    <w:rsid w:val="001652FD"/>
    <w:rsid w:val="00186610"/>
    <w:rsid w:val="001D2659"/>
    <w:rsid w:val="001D3836"/>
    <w:rsid w:val="001F76DF"/>
    <w:rsid w:val="00210560"/>
    <w:rsid w:val="002342B1"/>
    <w:rsid w:val="0024141D"/>
    <w:rsid w:val="0026285D"/>
    <w:rsid w:val="00273A54"/>
    <w:rsid w:val="002C2BE4"/>
    <w:rsid w:val="002F1B9E"/>
    <w:rsid w:val="00302174"/>
    <w:rsid w:val="0033731F"/>
    <w:rsid w:val="003502E6"/>
    <w:rsid w:val="00392EB6"/>
    <w:rsid w:val="00394E02"/>
    <w:rsid w:val="00397981"/>
    <w:rsid w:val="003A0943"/>
    <w:rsid w:val="003E27C6"/>
    <w:rsid w:val="004247EA"/>
    <w:rsid w:val="004256D4"/>
    <w:rsid w:val="004753AE"/>
    <w:rsid w:val="00482611"/>
    <w:rsid w:val="00482D29"/>
    <w:rsid w:val="004832B3"/>
    <w:rsid w:val="00497D0A"/>
    <w:rsid w:val="004D2094"/>
    <w:rsid w:val="004F4687"/>
    <w:rsid w:val="0051465A"/>
    <w:rsid w:val="00514C38"/>
    <w:rsid w:val="0052172A"/>
    <w:rsid w:val="005443AC"/>
    <w:rsid w:val="00563DAA"/>
    <w:rsid w:val="00572997"/>
    <w:rsid w:val="0059160B"/>
    <w:rsid w:val="00596FC2"/>
    <w:rsid w:val="005A5C26"/>
    <w:rsid w:val="005C18D6"/>
    <w:rsid w:val="00641937"/>
    <w:rsid w:val="006464D4"/>
    <w:rsid w:val="0064711F"/>
    <w:rsid w:val="006763C7"/>
    <w:rsid w:val="0069454A"/>
    <w:rsid w:val="006B6DF7"/>
    <w:rsid w:val="00723D72"/>
    <w:rsid w:val="00740155"/>
    <w:rsid w:val="007619E2"/>
    <w:rsid w:val="007715BD"/>
    <w:rsid w:val="00794AD0"/>
    <w:rsid w:val="007D501C"/>
    <w:rsid w:val="00815942"/>
    <w:rsid w:val="0084350F"/>
    <w:rsid w:val="00844588"/>
    <w:rsid w:val="008510AC"/>
    <w:rsid w:val="008E61C0"/>
    <w:rsid w:val="00902D9C"/>
    <w:rsid w:val="00947685"/>
    <w:rsid w:val="009815FA"/>
    <w:rsid w:val="00982B30"/>
    <w:rsid w:val="009C06AB"/>
    <w:rsid w:val="009C5BD1"/>
    <w:rsid w:val="009D5295"/>
    <w:rsid w:val="00A11FC5"/>
    <w:rsid w:val="00A26CDE"/>
    <w:rsid w:val="00A30B9F"/>
    <w:rsid w:val="00A47946"/>
    <w:rsid w:val="00A83B80"/>
    <w:rsid w:val="00AA53AF"/>
    <w:rsid w:val="00AE6CBD"/>
    <w:rsid w:val="00B127C6"/>
    <w:rsid w:val="00B24085"/>
    <w:rsid w:val="00B409D1"/>
    <w:rsid w:val="00B9517C"/>
    <w:rsid w:val="00BB4ACB"/>
    <w:rsid w:val="00BF68C4"/>
    <w:rsid w:val="00C346D3"/>
    <w:rsid w:val="00C8491B"/>
    <w:rsid w:val="00CC2BFF"/>
    <w:rsid w:val="00CC697D"/>
    <w:rsid w:val="00CD2B35"/>
    <w:rsid w:val="00CF6E37"/>
    <w:rsid w:val="00D82FBE"/>
    <w:rsid w:val="00D87AB0"/>
    <w:rsid w:val="00DB2CF7"/>
    <w:rsid w:val="00DF74FC"/>
    <w:rsid w:val="00E4069D"/>
    <w:rsid w:val="00E43215"/>
    <w:rsid w:val="00E514AB"/>
    <w:rsid w:val="00E63F5E"/>
    <w:rsid w:val="00E65DFF"/>
    <w:rsid w:val="00E66E2E"/>
    <w:rsid w:val="00F15258"/>
    <w:rsid w:val="00F20CFA"/>
    <w:rsid w:val="00F57F31"/>
    <w:rsid w:val="00F60780"/>
    <w:rsid w:val="00F84B3A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C84343"/>
  <w15:chartTrackingRefBased/>
  <w15:docId w15:val="{0A65ED15-D26B-49B4-89A4-588CBA960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342B1"/>
    <w:rPr>
      <w:b/>
      <w:bCs/>
    </w:rPr>
  </w:style>
  <w:style w:type="paragraph" w:styleId="Revision">
    <w:name w:val="Revision"/>
    <w:hidden/>
    <w:uiPriority w:val="99"/>
    <w:semiHidden/>
    <w:rsid w:val="00392EB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osap.org/osap-symposium-health-and-safety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6" ma:contentTypeDescription="Create a new document." ma:contentTypeScope="" ma:versionID="d575d35b7a50cf9ede6ae2d5164ad2fc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fe3f1cfa902f74327091d4427d4055c5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b6627-a503-4d50-a4f5-777010fc68f2}" ma:internalName="TaxCatchAll" ma:showField="CatchAllData" ma:web="03a67363-0174-4e84-b0b0-03441103e3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c7e7a4b-f39d-4b45-a94f-a4b0d09f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61496df-5fe3-4b82-bbe5-5cf39e144f62">
      <Terms xmlns="http://schemas.microsoft.com/office/infopath/2007/PartnerControls"/>
    </lcf76f155ced4ddcb4097134ff3c332f>
    <TaxCatchAll xmlns="03a67363-0174-4e84-b0b0-03441103e3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560391-6F21-4D12-9782-D363B3F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B4A4B-BFE1-4D11-A950-FD8EC2BC3192}">
  <ds:schemaRefs>
    <ds:schemaRef ds:uri="http://schemas.microsoft.com/office/2006/metadata/properties"/>
    <ds:schemaRef ds:uri="http://schemas.microsoft.com/office/infopath/2007/PartnerControls"/>
    <ds:schemaRef ds:uri="961496df-5fe3-4b82-bbe5-5cf39e144f62"/>
    <ds:schemaRef ds:uri="03a67363-0174-4e84-b0b0-03441103e3b4"/>
  </ds:schemaRefs>
</ds:datastoreItem>
</file>

<file path=customXml/itemProps4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2567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Robinson</cp:lastModifiedBy>
  <cp:revision>14</cp:revision>
  <cp:lastPrinted>2018-02-08T17:48:00Z</cp:lastPrinted>
  <dcterms:created xsi:type="dcterms:W3CDTF">2022-05-04T19:00:00Z</dcterms:created>
  <dcterms:modified xsi:type="dcterms:W3CDTF">2022-05-0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4BA1B425054341807E0C6D920EDA90</vt:lpwstr>
  </property>
  <property fmtid="{D5CDD505-2E9C-101B-9397-08002B2CF9AE}" pid="3" name="MediaServiceImageTags">
    <vt:lpwstr/>
  </property>
</Properties>
</file>